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Taras Graba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aras</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raba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627 West Iowa Street, Chicago, IL, USA Chicago, IL, USA 6062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grabar2513@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388441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tthew</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4/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Iva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7/2019</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6/5/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